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geria received a score of 5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ger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ia received a score of</w:t>
      </w:r>
      <w:r>
        <w:t xml:space="preserve"> </w:t>
      </w:r>
      <w:r>
        <w:rPr>
          <w:bCs/>
          <w:b/>
        </w:rPr>
        <w:t xml:space="preserve">6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geri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geria received a score of 3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ger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ger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g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ger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g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ge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ge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ger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ger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ger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ger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ge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ger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ig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ig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ig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ig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ig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ig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ig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ig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ig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ig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ig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ig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ig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ig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ig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ig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ig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91,2006</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90, 1992, 1993, 1996, 2003, 2006, 2007, 2008, 2009, 2010, 2012,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13,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5, 1999, 2003, 2004, 2006, 2007, 2008, 2009, 2010, 2011, 2013, 2014, 2015,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1:28Z</dcterms:created>
  <dcterms:modified xsi:type="dcterms:W3CDTF">2024-03-19T13: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geria Country Report</vt:lpwstr>
  </property>
</Properties>
</file>